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7FF699" w14:textId="77777777" w:rsidR="00B60B36" w:rsidRPr="00B43875" w:rsidRDefault="00B60B36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582425A5" w14:textId="77777777" w:rsidR="00F85C26" w:rsidRPr="00B43875" w:rsidRDefault="00F85C26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7DC51184" w14:textId="77777777" w:rsidR="00F85C26" w:rsidRPr="00B43875" w:rsidRDefault="00F85C26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0C3DE859" w14:textId="77777777" w:rsidR="00F85C26" w:rsidRDefault="00F85C26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4E87F5B5" w14:textId="77777777" w:rsidR="00E61FBD" w:rsidRDefault="00E61FBD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50EA0F1F" w14:textId="77777777" w:rsidR="00E61FBD" w:rsidRPr="00B43875" w:rsidRDefault="00E61FBD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bookmarkStart w:id="0" w:name="_GoBack"/>
      <w:bookmarkEnd w:id="0"/>
    </w:p>
    <w:p w14:paraId="3E074751" w14:textId="77777777" w:rsidR="00F85C26" w:rsidRPr="00B43875" w:rsidRDefault="00F85C26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3847D5FA" w14:textId="77777777" w:rsidR="00B60B36" w:rsidRPr="00B43875" w:rsidRDefault="00B60B36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</w:p>
    <w:p w14:paraId="36E8B2B6" w14:textId="77777777" w:rsidR="00B60B36" w:rsidRPr="00B43875" w:rsidRDefault="00B60B36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</w:rPr>
        <w:t>Markedness and Its Effect on Language Transfer</w:t>
      </w:r>
    </w:p>
    <w:p w14:paraId="181CB042" w14:textId="77777777" w:rsidR="00B60B36" w:rsidRPr="00B43875" w:rsidRDefault="00B60B36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</w:rPr>
        <w:t>[Name of the Writer]</w:t>
      </w:r>
    </w:p>
    <w:p w14:paraId="1FA29A09" w14:textId="77777777" w:rsidR="00B60B36" w:rsidRPr="00B43875" w:rsidRDefault="00B60B36" w:rsidP="00B43875">
      <w:pPr>
        <w:spacing w:after="0" w:line="480" w:lineRule="auto"/>
        <w:jc w:val="center"/>
        <w:rPr>
          <w:rFonts w:cs="Times New Roman"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</w:rPr>
        <w:t>[Name of the Institution]</w:t>
      </w:r>
    </w:p>
    <w:p w14:paraId="3BFC1EBD" w14:textId="77777777" w:rsidR="00B60B36" w:rsidRPr="00B43875" w:rsidRDefault="00B60B36" w:rsidP="00B43875">
      <w:pPr>
        <w:spacing w:line="480" w:lineRule="auto"/>
        <w:rPr>
          <w:rFonts w:cs="Times New Roman"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</w:rPr>
        <w:br w:type="page"/>
      </w:r>
    </w:p>
    <w:p w14:paraId="52341FD6" w14:textId="77777777" w:rsidR="00284EEA" w:rsidRPr="00B43875" w:rsidRDefault="00EA7F5F" w:rsidP="00B43875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</w:rPr>
        <w:lastRenderedPageBreak/>
        <w:t xml:space="preserve">Markedness </w:t>
      </w:r>
      <w:r w:rsidR="00B60B36" w:rsidRPr="00B43875">
        <w:rPr>
          <w:rFonts w:cs="Times New Roman"/>
          <w:color w:val="000000" w:themeColor="text1"/>
          <w:szCs w:val="24"/>
        </w:rPr>
        <w:t>and Its Effect on Language Transfer</w:t>
      </w:r>
    </w:p>
    <w:p w14:paraId="34B63327" w14:textId="696BF8AC" w:rsidR="00F852D9" w:rsidRPr="00B43875" w:rsidRDefault="00F852D9" w:rsidP="00B43875">
      <w:pPr>
        <w:spacing w:line="480" w:lineRule="auto"/>
        <w:rPr>
          <w:rFonts w:cs="Times New Roman"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</w:rPr>
        <w:tab/>
        <w:t>Language is an im</w:t>
      </w:r>
      <w:r w:rsidR="00B57130" w:rsidRPr="00B43875">
        <w:rPr>
          <w:rFonts w:cs="Times New Roman"/>
          <w:color w:val="000000" w:themeColor="text1"/>
          <w:szCs w:val="24"/>
        </w:rPr>
        <w:t xml:space="preserve">portant source of communication; it is </w:t>
      </w:r>
      <w:r w:rsidR="00840667" w:rsidRPr="00B43875">
        <w:rPr>
          <w:rFonts w:cs="Times New Roman"/>
          <w:color w:val="000000" w:themeColor="text1"/>
          <w:szCs w:val="24"/>
        </w:rPr>
        <w:t>an</w:t>
      </w:r>
      <w:r w:rsidR="00B57130" w:rsidRPr="00B43875">
        <w:rPr>
          <w:rFonts w:cs="Times New Roman"/>
          <w:color w:val="000000" w:themeColor="text1"/>
          <w:szCs w:val="24"/>
        </w:rPr>
        <w:t xml:space="preserve"> integral form in </w:t>
      </w:r>
      <w:r w:rsidR="004527F8" w:rsidRPr="00B43875">
        <w:rPr>
          <w:rFonts w:cs="Times New Roman"/>
          <w:color w:val="000000" w:themeColor="text1"/>
          <w:szCs w:val="24"/>
        </w:rPr>
        <w:t>which</w:t>
      </w:r>
      <w:r w:rsidR="00B57130" w:rsidRPr="00B43875">
        <w:rPr>
          <w:rFonts w:cs="Times New Roman"/>
          <w:color w:val="000000" w:themeColor="text1"/>
          <w:szCs w:val="24"/>
        </w:rPr>
        <w:t xml:space="preserve"> human bei</w:t>
      </w:r>
      <w:r w:rsidR="0060627F" w:rsidRPr="00B43875">
        <w:rPr>
          <w:rFonts w:cs="Times New Roman"/>
          <w:color w:val="000000" w:themeColor="text1"/>
          <w:szCs w:val="24"/>
        </w:rPr>
        <w:t>ngs communicate with each other to pass on their messages, emotions, feelings</w:t>
      </w:r>
      <w:r w:rsidR="00B43875">
        <w:rPr>
          <w:rFonts w:cs="Times New Roman"/>
          <w:color w:val="000000" w:themeColor="text1"/>
          <w:szCs w:val="24"/>
        </w:rPr>
        <w:t>,</w:t>
      </w:r>
      <w:r w:rsidR="0060627F" w:rsidRPr="00B43875">
        <w:rPr>
          <w:rFonts w:cs="Times New Roman"/>
          <w:color w:val="000000" w:themeColor="text1"/>
          <w:szCs w:val="24"/>
        </w:rPr>
        <w:t xml:space="preserve"> and </w:t>
      </w:r>
      <w:r w:rsidR="002379D2">
        <w:rPr>
          <w:rFonts w:cs="Times New Roman"/>
          <w:color w:val="000000" w:themeColor="text1"/>
          <w:szCs w:val="24"/>
        </w:rPr>
        <w:t>attitudes.</w:t>
      </w:r>
      <w:r w:rsidR="00CD0E9C" w:rsidRPr="00B43875">
        <w:rPr>
          <w:rFonts w:cs="Times New Roman"/>
          <w:color w:val="000000" w:themeColor="text1"/>
          <w:szCs w:val="24"/>
        </w:rPr>
        <w:t xml:space="preserve"> The study or research on language is known as </w:t>
      </w:r>
      <w:r w:rsidR="009F32AF" w:rsidRPr="00B43875">
        <w:rPr>
          <w:rFonts w:cs="Times New Roman"/>
          <w:color w:val="000000" w:themeColor="text1"/>
          <w:szCs w:val="24"/>
        </w:rPr>
        <w:t>linguistics. There are a number of terms or notions in linguistics</w:t>
      </w:r>
      <w:r w:rsidR="006473DE" w:rsidRPr="00B43875">
        <w:rPr>
          <w:rFonts w:cs="Times New Roman"/>
          <w:color w:val="000000" w:themeColor="text1"/>
          <w:szCs w:val="24"/>
        </w:rPr>
        <w:t xml:space="preserve"> that are </w:t>
      </w:r>
      <w:r w:rsidR="00593931" w:rsidRPr="00B43875">
        <w:rPr>
          <w:rFonts w:cs="Times New Roman"/>
          <w:color w:val="000000" w:themeColor="text1"/>
          <w:szCs w:val="24"/>
        </w:rPr>
        <w:t>used</w:t>
      </w:r>
      <w:r w:rsidR="006473DE" w:rsidRPr="00B43875">
        <w:rPr>
          <w:rFonts w:cs="Times New Roman"/>
          <w:color w:val="000000" w:themeColor="text1"/>
          <w:szCs w:val="24"/>
        </w:rPr>
        <w:t xml:space="preserve"> to characterize words and sounds. In structural linguistics, </w:t>
      </w:r>
      <w:r w:rsidR="006067F9" w:rsidRPr="00B43875">
        <w:rPr>
          <w:rFonts w:cs="Times New Roman"/>
          <w:color w:val="000000" w:themeColor="text1"/>
          <w:szCs w:val="24"/>
        </w:rPr>
        <w:t xml:space="preserve">some of </w:t>
      </w:r>
      <w:r w:rsidR="00B02138" w:rsidRPr="00B43875">
        <w:rPr>
          <w:rFonts w:cs="Times New Roman"/>
          <w:color w:val="000000" w:themeColor="text1"/>
          <w:szCs w:val="24"/>
        </w:rPr>
        <w:t xml:space="preserve">the </w:t>
      </w:r>
      <w:r w:rsidR="002379D2">
        <w:rPr>
          <w:rFonts w:cs="Times New Roman"/>
          <w:color w:val="000000" w:themeColor="text1"/>
          <w:szCs w:val="24"/>
        </w:rPr>
        <w:t>linguistic</w:t>
      </w:r>
      <w:r w:rsidR="006067F9" w:rsidRPr="00B43875">
        <w:rPr>
          <w:rFonts w:cs="Times New Roman"/>
          <w:color w:val="000000" w:themeColor="text1"/>
          <w:szCs w:val="24"/>
        </w:rPr>
        <w:t xml:space="preserve"> </w:t>
      </w:r>
      <w:r w:rsidR="009D4A20" w:rsidRPr="00B43875">
        <w:rPr>
          <w:rFonts w:cs="Times New Roman"/>
          <w:color w:val="000000" w:themeColor="text1"/>
          <w:szCs w:val="24"/>
        </w:rPr>
        <w:t>elements</w:t>
      </w:r>
      <w:r w:rsidR="00280100" w:rsidRPr="00B43875">
        <w:rPr>
          <w:rFonts w:cs="Times New Roman"/>
          <w:color w:val="000000" w:themeColor="text1"/>
          <w:szCs w:val="24"/>
        </w:rPr>
        <w:t xml:space="preserve"> stand differently or </w:t>
      </w:r>
      <w:r w:rsidR="008A11B9" w:rsidRPr="00B43875">
        <w:rPr>
          <w:rFonts w:cs="Times New Roman"/>
          <w:color w:val="000000" w:themeColor="text1"/>
          <w:szCs w:val="24"/>
        </w:rPr>
        <w:t xml:space="preserve">are </w:t>
      </w:r>
      <w:r w:rsidR="00EE0B32" w:rsidRPr="00B43875">
        <w:rPr>
          <w:rFonts w:cs="Times New Roman"/>
          <w:color w:val="000000" w:themeColor="text1"/>
          <w:szCs w:val="24"/>
        </w:rPr>
        <w:t>highlighted</w:t>
      </w:r>
      <w:r w:rsidR="008A11B9" w:rsidRPr="00B43875">
        <w:rPr>
          <w:rFonts w:cs="Times New Roman"/>
          <w:color w:val="000000" w:themeColor="text1"/>
          <w:szCs w:val="24"/>
        </w:rPr>
        <w:t xml:space="preserve"> in a variable sense</w:t>
      </w:r>
      <w:r w:rsidR="00A0031E" w:rsidRPr="00B43875">
        <w:rPr>
          <w:rFonts w:cs="Times New Roman"/>
          <w:color w:val="000000" w:themeColor="text1"/>
          <w:szCs w:val="24"/>
        </w:rPr>
        <w:t xml:space="preserve">. These </w:t>
      </w:r>
      <w:r w:rsidR="00EE0B32" w:rsidRPr="00B43875">
        <w:rPr>
          <w:rFonts w:cs="Times New Roman"/>
          <w:color w:val="000000" w:themeColor="text1"/>
          <w:szCs w:val="24"/>
        </w:rPr>
        <w:t>elements</w:t>
      </w:r>
      <w:r w:rsidR="00CC6FA5" w:rsidRPr="00B43875">
        <w:rPr>
          <w:rFonts w:cs="Times New Roman"/>
          <w:color w:val="000000" w:themeColor="text1"/>
          <w:szCs w:val="24"/>
        </w:rPr>
        <w:t xml:space="preserve"> or sounds are</w:t>
      </w:r>
      <w:r w:rsidR="00A0031E" w:rsidRPr="00B43875">
        <w:rPr>
          <w:rFonts w:cs="Times New Roman"/>
          <w:color w:val="000000" w:themeColor="text1"/>
          <w:szCs w:val="24"/>
        </w:rPr>
        <w:t xml:space="preserve"> </w:t>
      </w:r>
      <w:r w:rsidR="00EE0B32" w:rsidRPr="00B43875">
        <w:rPr>
          <w:rFonts w:cs="Times New Roman"/>
          <w:color w:val="000000" w:themeColor="text1"/>
          <w:szCs w:val="24"/>
        </w:rPr>
        <w:t>characterized</w:t>
      </w:r>
      <w:r w:rsidR="00A0031E" w:rsidRPr="00B43875">
        <w:rPr>
          <w:rFonts w:cs="Times New Roman"/>
          <w:color w:val="000000" w:themeColor="text1"/>
          <w:szCs w:val="24"/>
        </w:rPr>
        <w:t xml:space="preserve"> in a different manner from the other </w:t>
      </w:r>
      <w:r w:rsidR="00EE0B32" w:rsidRPr="00B43875">
        <w:rPr>
          <w:rFonts w:cs="Times New Roman"/>
          <w:color w:val="000000" w:themeColor="text1"/>
          <w:szCs w:val="24"/>
        </w:rPr>
        <w:t>elements</w:t>
      </w:r>
      <w:r w:rsidR="00A0031E" w:rsidRPr="00B43875">
        <w:rPr>
          <w:rFonts w:cs="Times New Roman"/>
          <w:color w:val="000000" w:themeColor="text1"/>
          <w:szCs w:val="24"/>
        </w:rPr>
        <w:t xml:space="preserve"> of the </w:t>
      </w:r>
      <w:r w:rsidR="00643587" w:rsidRPr="00B43875">
        <w:rPr>
          <w:rFonts w:cs="Times New Roman"/>
          <w:color w:val="000000" w:themeColor="text1"/>
          <w:szCs w:val="24"/>
        </w:rPr>
        <w:t xml:space="preserve">same languages. These </w:t>
      </w:r>
      <w:r w:rsidR="00F02846" w:rsidRPr="00B43875">
        <w:rPr>
          <w:rFonts w:cs="Times New Roman"/>
          <w:color w:val="000000" w:themeColor="text1"/>
          <w:szCs w:val="24"/>
        </w:rPr>
        <w:t>elements</w:t>
      </w:r>
      <w:r w:rsidR="00643587" w:rsidRPr="00B43875">
        <w:rPr>
          <w:rFonts w:cs="Times New Roman"/>
          <w:color w:val="000000" w:themeColor="text1"/>
          <w:szCs w:val="24"/>
        </w:rPr>
        <w:t xml:space="preserve"> are known as </w:t>
      </w:r>
      <w:r w:rsidR="002922C0" w:rsidRPr="002922C0">
        <w:rPr>
          <w:rFonts w:cs="Times New Roman"/>
          <w:color w:val="000000" w:themeColor="text1"/>
          <w:szCs w:val="24"/>
          <w:highlight w:val="yellow"/>
        </w:rPr>
        <w:t>“</w:t>
      </w:r>
      <w:r w:rsidR="002379D2">
        <w:rPr>
          <w:rFonts w:cs="Times New Roman"/>
          <w:color w:val="000000" w:themeColor="text1"/>
          <w:szCs w:val="24"/>
          <w:highlight w:val="yellow"/>
        </w:rPr>
        <w:t>M</w:t>
      </w:r>
      <w:r w:rsidR="00643587" w:rsidRPr="002922C0">
        <w:rPr>
          <w:rFonts w:cs="Times New Roman"/>
          <w:color w:val="000000" w:themeColor="text1"/>
          <w:szCs w:val="24"/>
          <w:highlight w:val="yellow"/>
        </w:rPr>
        <w:t>arked</w:t>
      </w:r>
      <w:r w:rsidR="002922C0" w:rsidRPr="002922C0">
        <w:rPr>
          <w:rFonts w:cs="Times New Roman"/>
          <w:color w:val="000000" w:themeColor="text1"/>
          <w:szCs w:val="24"/>
          <w:highlight w:val="yellow"/>
        </w:rPr>
        <w:t>”</w:t>
      </w:r>
      <w:r w:rsidR="00643587" w:rsidRPr="00B43875">
        <w:rPr>
          <w:rFonts w:cs="Times New Roman"/>
          <w:color w:val="000000" w:themeColor="text1"/>
          <w:szCs w:val="24"/>
        </w:rPr>
        <w:t xml:space="preserve"> </w:t>
      </w:r>
      <w:r w:rsidR="00F02846" w:rsidRPr="00B43875">
        <w:rPr>
          <w:rFonts w:cs="Times New Roman"/>
          <w:color w:val="000000" w:themeColor="text1"/>
          <w:szCs w:val="24"/>
        </w:rPr>
        <w:t>elements</w:t>
      </w:r>
      <w:r w:rsidR="00643587" w:rsidRPr="00B43875">
        <w:rPr>
          <w:rFonts w:cs="Times New Roman"/>
          <w:color w:val="000000" w:themeColor="text1"/>
          <w:szCs w:val="24"/>
        </w:rPr>
        <w:t xml:space="preserve"> and the </w:t>
      </w:r>
      <w:r w:rsidR="00F02846" w:rsidRPr="00B43875">
        <w:rPr>
          <w:rFonts w:cs="Times New Roman"/>
          <w:color w:val="000000" w:themeColor="text1"/>
          <w:szCs w:val="24"/>
        </w:rPr>
        <w:t>remaining characters or ele</w:t>
      </w:r>
      <w:r w:rsidR="00AD03EE" w:rsidRPr="00B43875">
        <w:rPr>
          <w:rFonts w:cs="Times New Roman"/>
          <w:color w:val="000000" w:themeColor="text1"/>
          <w:szCs w:val="24"/>
        </w:rPr>
        <w:t xml:space="preserve">ments, which are treated ordinarily are known as </w:t>
      </w:r>
      <w:r w:rsidR="002922C0" w:rsidRPr="002922C0">
        <w:rPr>
          <w:rFonts w:cs="Times New Roman"/>
          <w:color w:val="000000" w:themeColor="text1"/>
          <w:szCs w:val="24"/>
          <w:highlight w:val="yellow"/>
        </w:rPr>
        <w:t>“</w:t>
      </w:r>
      <w:r w:rsidR="002379D2">
        <w:rPr>
          <w:rFonts w:cs="Times New Roman"/>
          <w:color w:val="000000" w:themeColor="text1"/>
          <w:szCs w:val="24"/>
          <w:highlight w:val="yellow"/>
        </w:rPr>
        <w:t>U</w:t>
      </w:r>
      <w:r w:rsidR="008D3135" w:rsidRPr="002922C0">
        <w:rPr>
          <w:rFonts w:cs="Times New Roman"/>
          <w:color w:val="000000" w:themeColor="text1"/>
          <w:szCs w:val="24"/>
          <w:highlight w:val="yellow"/>
        </w:rPr>
        <w:t>nmarked</w:t>
      </w:r>
      <w:r w:rsidR="002922C0" w:rsidRPr="002922C0">
        <w:rPr>
          <w:rFonts w:cs="Times New Roman"/>
          <w:color w:val="000000" w:themeColor="text1"/>
          <w:szCs w:val="24"/>
          <w:highlight w:val="yellow"/>
        </w:rPr>
        <w:t>”</w:t>
      </w:r>
      <w:r w:rsidR="008D3135" w:rsidRPr="00B43875">
        <w:rPr>
          <w:rFonts w:cs="Times New Roman"/>
          <w:color w:val="000000" w:themeColor="text1"/>
          <w:szCs w:val="24"/>
        </w:rPr>
        <w:t xml:space="preserve"> words. </w:t>
      </w:r>
    </w:p>
    <w:p w14:paraId="4CD533E9" w14:textId="77777777" w:rsidR="00E4482E" w:rsidRPr="00B43875" w:rsidRDefault="00E4482E" w:rsidP="00B43875">
      <w:pPr>
        <w:spacing w:line="480" w:lineRule="auto"/>
        <w:rPr>
          <w:rFonts w:cs="Times New Roman"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</w:rPr>
        <w:tab/>
        <w:t xml:space="preserve">The concept </w:t>
      </w:r>
      <w:r w:rsidR="00386408" w:rsidRPr="00B43875">
        <w:rPr>
          <w:rFonts w:cs="Times New Roman"/>
          <w:color w:val="000000" w:themeColor="text1"/>
          <w:szCs w:val="24"/>
        </w:rPr>
        <w:t>of markedness is used both in t</w:t>
      </w:r>
      <w:r w:rsidRPr="00B43875">
        <w:rPr>
          <w:rFonts w:cs="Times New Roman"/>
          <w:color w:val="000000" w:themeColor="text1"/>
          <w:szCs w:val="24"/>
        </w:rPr>
        <w:t xml:space="preserve">he areas </w:t>
      </w:r>
      <w:r w:rsidR="00386408" w:rsidRPr="00B43875">
        <w:rPr>
          <w:rFonts w:cs="Times New Roman"/>
          <w:color w:val="000000" w:themeColor="text1"/>
          <w:szCs w:val="24"/>
        </w:rPr>
        <w:t>o</w:t>
      </w:r>
      <w:r w:rsidRPr="00B43875">
        <w:rPr>
          <w:rFonts w:cs="Times New Roman"/>
          <w:color w:val="000000" w:themeColor="text1"/>
          <w:szCs w:val="24"/>
        </w:rPr>
        <w:t xml:space="preserve">f linguistics and social </w:t>
      </w:r>
      <w:r w:rsidR="00E13A50" w:rsidRPr="00B43875">
        <w:rPr>
          <w:rFonts w:cs="Times New Roman"/>
          <w:color w:val="000000" w:themeColor="text1"/>
          <w:szCs w:val="24"/>
        </w:rPr>
        <w:t>sciences</w:t>
      </w:r>
      <w:r w:rsidR="00094E93" w:rsidRPr="00B43875">
        <w:rPr>
          <w:rFonts w:cs="Times New Roman"/>
          <w:color w:val="000000" w:themeColor="text1"/>
          <w:szCs w:val="24"/>
        </w:rPr>
        <w:t xml:space="preserve"> (</w:t>
      </w:r>
      <w:r w:rsidR="00094E93" w:rsidRPr="00B43875">
        <w:rPr>
          <w:rFonts w:cs="Times New Roman"/>
          <w:color w:val="000000" w:themeColor="text1"/>
          <w:szCs w:val="24"/>
          <w:shd w:val="clear" w:color="auto" w:fill="FFFFFF"/>
        </w:rPr>
        <w:t>Eckman, 2013)</w:t>
      </w:r>
      <w:r w:rsidRPr="00B43875">
        <w:rPr>
          <w:rFonts w:cs="Times New Roman"/>
          <w:color w:val="000000" w:themeColor="text1"/>
          <w:szCs w:val="24"/>
        </w:rPr>
        <w:t xml:space="preserve">. </w:t>
      </w:r>
      <w:r w:rsidR="00F056FE" w:rsidRPr="00B43875">
        <w:rPr>
          <w:rFonts w:cs="Times New Roman"/>
          <w:color w:val="000000" w:themeColor="text1"/>
          <w:szCs w:val="24"/>
        </w:rPr>
        <w:t>In this concept, on term or element stands out as a divergent or dominant one</w:t>
      </w:r>
      <w:r w:rsidR="00F91230" w:rsidRPr="00B43875">
        <w:rPr>
          <w:rFonts w:cs="Times New Roman"/>
          <w:color w:val="000000" w:themeColor="text1"/>
          <w:szCs w:val="24"/>
        </w:rPr>
        <w:t xml:space="preserve"> and the other </w:t>
      </w:r>
      <w:r w:rsidR="003815CA" w:rsidRPr="00B43875">
        <w:rPr>
          <w:rFonts w:cs="Times New Roman"/>
          <w:color w:val="000000" w:themeColor="text1"/>
          <w:szCs w:val="24"/>
        </w:rPr>
        <w:t>one</w:t>
      </w:r>
      <w:r w:rsidR="00F91230" w:rsidRPr="00B43875">
        <w:rPr>
          <w:rFonts w:cs="Times New Roman"/>
          <w:color w:val="000000" w:themeColor="text1"/>
          <w:szCs w:val="24"/>
        </w:rPr>
        <w:t xml:space="preserve"> is commonly used. This concept is also important as the </w:t>
      </w:r>
      <w:r w:rsidR="00D9485F" w:rsidRPr="00B43875">
        <w:rPr>
          <w:rFonts w:cs="Times New Roman"/>
          <w:color w:val="000000" w:themeColor="text1"/>
          <w:szCs w:val="24"/>
        </w:rPr>
        <w:t xml:space="preserve">sounds, phonemes and </w:t>
      </w:r>
      <w:r w:rsidR="003815CA" w:rsidRPr="00B43875">
        <w:rPr>
          <w:rFonts w:cs="Times New Roman"/>
          <w:color w:val="000000" w:themeColor="text1"/>
          <w:szCs w:val="24"/>
        </w:rPr>
        <w:t>phonological</w:t>
      </w:r>
      <w:r w:rsidR="00D9485F" w:rsidRPr="00B43875">
        <w:rPr>
          <w:rFonts w:cs="Times New Roman"/>
          <w:color w:val="000000" w:themeColor="text1"/>
          <w:szCs w:val="24"/>
        </w:rPr>
        <w:t xml:space="preserve"> rules vary in terms of complexity and frequency in the world languages.</w:t>
      </w:r>
      <w:r w:rsidR="0084452C" w:rsidRPr="00B43875">
        <w:rPr>
          <w:rFonts w:cs="Times New Roman"/>
          <w:color w:val="000000" w:themeColor="text1"/>
          <w:szCs w:val="24"/>
        </w:rPr>
        <w:t xml:space="preserve"> Marked forms of the languages are very less likely to occur, however, unmarked forms can be seen very commonly</w:t>
      </w:r>
    </w:p>
    <w:p w14:paraId="2A355C32" w14:textId="77777777" w:rsidR="003815CA" w:rsidRPr="00B43875" w:rsidRDefault="00F056FE" w:rsidP="00B43875">
      <w:pPr>
        <w:spacing w:line="480" w:lineRule="auto"/>
        <w:rPr>
          <w:rFonts w:cs="Times New Roman"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</w:rPr>
        <w:tab/>
        <w:t xml:space="preserve">The concept of markedness does not only help in the </w:t>
      </w:r>
      <w:r w:rsidR="008F27D8" w:rsidRPr="00B43875">
        <w:rPr>
          <w:rFonts w:cs="Times New Roman"/>
          <w:color w:val="000000" w:themeColor="text1"/>
          <w:szCs w:val="24"/>
        </w:rPr>
        <w:t xml:space="preserve">understanding of </w:t>
      </w:r>
      <w:r w:rsidR="00DB18F4" w:rsidRPr="00B43875">
        <w:rPr>
          <w:rFonts w:cs="Times New Roman"/>
          <w:color w:val="000000" w:themeColor="text1"/>
          <w:szCs w:val="24"/>
        </w:rPr>
        <w:t>various</w:t>
      </w:r>
      <w:r w:rsidR="00C13CE6" w:rsidRPr="00B43875">
        <w:rPr>
          <w:rFonts w:cs="Times New Roman"/>
          <w:color w:val="000000" w:themeColor="text1"/>
          <w:szCs w:val="24"/>
        </w:rPr>
        <w:t xml:space="preserve"> sounds and making of </w:t>
      </w:r>
      <w:r w:rsidR="00DB18F4" w:rsidRPr="00B43875">
        <w:rPr>
          <w:rFonts w:cs="Times New Roman"/>
          <w:color w:val="000000" w:themeColor="text1"/>
          <w:szCs w:val="24"/>
        </w:rPr>
        <w:t>different</w:t>
      </w:r>
      <w:r w:rsidR="005868AD" w:rsidRPr="00B43875">
        <w:rPr>
          <w:rFonts w:cs="Times New Roman"/>
          <w:color w:val="000000" w:themeColor="text1"/>
          <w:szCs w:val="24"/>
        </w:rPr>
        <w:t xml:space="preserve"> words in a </w:t>
      </w:r>
      <w:r w:rsidR="005868AD" w:rsidRPr="00463D86">
        <w:rPr>
          <w:rFonts w:cs="Times New Roman"/>
          <w:color w:val="000000" w:themeColor="text1"/>
          <w:szCs w:val="24"/>
        </w:rPr>
        <w:t>language</w:t>
      </w:r>
      <w:r w:rsidR="008B5ED3" w:rsidRPr="00463D86">
        <w:rPr>
          <w:rFonts w:cs="Times New Roman"/>
          <w:color w:val="000000" w:themeColor="text1"/>
          <w:szCs w:val="24"/>
        </w:rPr>
        <w:t>,</w:t>
      </w:r>
      <w:r w:rsidR="005868AD" w:rsidRPr="00463D86">
        <w:rPr>
          <w:rFonts w:cs="Times New Roman"/>
          <w:color w:val="000000" w:themeColor="text1"/>
          <w:szCs w:val="24"/>
        </w:rPr>
        <w:t xml:space="preserve"> but</w:t>
      </w:r>
      <w:r w:rsidR="005868AD" w:rsidRPr="00B43875">
        <w:rPr>
          <w:rFonts w:cs="Times New Roman"/>
          <w:color w:val="000000" w:themeColor="text1"/>
          <w:szCs w:val="24"/>
        </w:rPr>
        <w:t xml:space="preserve"> also helps in the </w:t>
      </w:r>
      <w:r w:rsidR="00632201" w:rsidRPr="00B43875">
        <w:rPr>
          <w:rFonts w:cs="Times New Roman"/>
          <w:color w:val="000000" w:themeColor="text1"/>
          <w:szCs w:val="24"/>
        </w:rPr>
        <w:t xml:space="preserve">transfer of language from one person to another. It becomes extremely easy for a person to make the language easily </w:t>
      </w:r>
      <w:r w:rsidR="00DB18F4" w:rsidRPr="00B43875">
        <w:rPr>
          <w:rFonts w:cs="Times New Roman"/>
          <w:color w:val="000000" w:themeColor="text1"/>
          <w:szCs w:val="24"/>
        </w:rPr>
        <w:t>understandable</w:t>
      </w:r>
      <w:r w:rsidR="00632201" w:rsidRPr="00B43875">
        <w:rPr>
          <w:rFonts w:cs="Times New Roman"/>
          <w:color w:val="000000" w:themeColor="text1"/>
          <w:szCs w:val="24"/>
        </w:rPr>
        <w:t xml:space="preserve"> and distinguished </w:t>
      </w:r>
      <w:r w:rsidR="00E13A50" w:rsidRPr="00B43875">
        <w:rPr>
          <w:rFonts w:cs="Times New Roman"/>
          <w:color w:val="000000" w:themeColor="text1"/>
          <w:szCs w:val="24"/>
        </w:rPr>
        <w:t>to any</w:t>
      </w:r>
      <w:r w:rsidR="00497EE7" w:rsidRPr="00B43875">
        <w:rPr>
          <w:rFonts w:cs="Times New Roman"/>
          <w:color w:val="000000" w:themeColor="text1"/>
          <w:szCs w:val="24"/>
        </w:rPr>
        <w:t xml:space="preserve"> other person. </w:t>
      </w:r>
      <w:r w:rsidR="0019453C" w:rsidRPr="00B43875">
        <w:rPr>
          <w:rFonts w:cs="Times New Roman"/>
          <w:color w:val="000000" w:themeColor="text1"/>
          <w:szCs w:val="24"/>
        </w:rPr>
        <w:t>Hence</w:t>
      </w:r>
      <w:r w:rsidR="00497EE7" w:rsidRPr="00B43875">
        <w:rPr>
          <w:rFonts w:cs="Times New Roman"/>
          <w:color w:val="000000" w:themeColor="text1"/>
          <w:szCs w:val="24"/>
        </w:rPr>
        <w:t xml:space="preserve">, it can be </w:t>
      </w:r>
      <w:r w:rsidR="00731A6A" w:rsidRPr="00B43875">
        <w:rPr>
          <w:rFonts w:cs="Times New Roman"/>
          <w:color w:val="000000" w:themeColor="text1"/>
          <w:szCs w:val="24"/>
        </w:rPr>
        <w:t>judged</w:t>
      </w:r>
      <w:r w:rsidR="00497EE7" w:rsidRPr="00B43875">
        <w:rPr>
          <w:rFonts w:cs="Times New Roman"/>
          <w:color w:val="000000" w:themeColor="text1"/>
          <w:szCs w:val="24"/>
        </w:rPr>
        <w:t xml:space="preserve"> with convenience that </w:t>
      </w:r>
      <w:r w:rsidR="00731A6A" w:rsidRPr="00B43875">
        <w:rPr>
          <w:rFonts w:cs="Times New Roman"/>
          <w:color w:val="000000" w:themeColor="text1"/>
          <w:szCs w:val="24"/>
        </w:rPr>
        <w:t xml:space="preserve">this concept is </w:t>
      </w:r>
      <w:r w:rsidR="000B3A30" w:rsidRPr="00B43875">
        <w:rPr>
          <w:rFonts w:cs="Times New Roman"/>
          <w:color w:val="000000" w:themeColor="text1"/>
          <w:szCs w:val="24"/>
        </w:rPr>
        <w:t xml:space="preserve">extremely </w:t>
      </w:r>
      <w:r w:rsidR="008B5ED3">
        <w:rPr>
          <w:rFonts w:cs="Times New Roman"/>
          <w:color w:val="000000" w:themeColor="text1"/>
          <w:szCs w:val="24"/>
        </w:rPr>
        <w:t>helpful for</w:t>
      </w:r>
      <w:r w:rsidR="0019453C" w:rsidRPr="00B43875">
        <w:rPr>
          <w:rFonts w:cs="Times New Roman"/>
          <w:color w:val="000000" w:themeColor="text1"/>
          <w:szCs w:val="24"/>
        </w:rPr>
        <w:t xml:space="preserve"> </w:t>
      </w:r>
      <w:r w:rsidR="00723A4B" w:rsidRPr="00B43875">
        <w:rPr>
          <w:rFonts w:cs="Times New Roman"/>
          <w:color w:val="000000" w:themeColor="text1"/>
          <w:szCs w:val="24"/>
        </w:rPr>
        <w:t xml:space="preserve">teachers of linguistics, </w:t>
      </w:r>
      <w:r w:rsidR="00D42D7E" w:rsidRPr="00B43875">
        <w:rPr>
          <w:rFonts w:cs="Times New Roman"/>
          <w:color w:val="000000" w:themeColor="text1"/>
          <w:szCs w:val="24"/>
        </w:rPr>
        <w:t>as it</w:t>
      </w:r>
      <w:r w:rsidR="00723A4B" w:rsidRPr="00B43875">
        <w:rPr>
          <w:rFonts w:cs="Times New Roman"/>
          <w:color w:val="000000" w:themeColor="text1"/>
          <w:szCs w:val="24"/>
        </w:rPr>
        <w:t xml:space="preserve"> helps in teaching the </w:t>
      </w:r>
      <w:r w:rsidR="007B3E2A" w:rsidRPr="00B43875">
        <w:rPr>
          <w:rFonts w:cs="Times New Roman"/>
          <w:color w:val="000000" w:themeColor="text1"/>
          <w:szCs w:val="24"/>
        </w:rPr>
        <w:t>L1 phonology and L</w:t>
      </w:r>
      <w:r w:rsidR="006B1E2F" w:rsidRPr="00B43875">
        <w:rPr>
          <w:rFonts w:cs="Times New Roman"/>
          <w:color w:val="000000" w:themeColor="text1"/>
          <w:szCs w:val="24"/>
        </w:rPr>
        <w:t>2</w:t>
      </w:r>
      <w:r w:rsidR="008B5ED3">
        <w:rPr>
          <w:rFonts w:cs="Times New Roman"/>
          <w:color w:val="000000" w:themeColor="text1"/>
          <w:szCs w:val="24"/>
        </w:rPr>
        <w:t xml:space="preserve"> pronunciation to </w:t>
      </w:r>
      <w:r w:rsidR="008B5ED3" w:rsidRPr="00463D86">
        <w:rPr>
          <w:rFonts w:cs="Times New Roman"/>
          <w:color w:val="000000" w:themeColor="text1"/>
          <w:szCs w:val="24"/>
        </w:rPr>
        <w:t>their</w:t>
      </w:r>
      <w:r w:rsidR="003815CA" w:rsidRPr="00B43875">
        <w:rPr>
          <w:rFonts w:cs="Times New Roman"/>
          <w:color w:val="000000" w:themeColor="text1"/>
          <w:szCs w:val="24"/>
        </w:rPr>
        <w:t xml:space="preserve"> students.</w:t>
      </w:r>
    </w:p>
    <w:p w14:paraId="5C1EA8E1" w14:textId="77777777" w:rsidR="003815CA" w:rsidRPr="00B43875" w:rsidRDefault="003815CA" w:rsidP="00B43875">
      <w:pPr>
        <w:spacing w:line="480" w:lineRule="auto"/>
        <w:rPr>
          <w:rFonts w:cs="Times New Roman"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</w:rPr>
        <w:br w:type="page"/>
      </w:r>
    </w:p>
    <w:p w14:paraId="1F419ADA" w14:textId="77777777" w:rsidR="00F056FE" w:rsidRPr="00B43875" w:rsidRDefault="00BD2500" w:rsidP="00B43875">
      <w:pPr>
        <w:spacing w:line="480" w:lineRule="auto"/>
        <w:jc w:val="center"/>
        <w:rPr>
          <w:rFonts w:cs="Times New Roman"/>
          <w:b/>
          <w:color w:val="000000" w:themeColor="text1"/>
          <w:szCs w:val="24"/>
        </w:rPr>
      </w:pPr>
      <w:r w:rsidRPr="00B43875">
        <w:rPr>
          <w:rFonts w:cs="Times New Roman"/>
          <w:b/>
          <w:color w:val="000000" w:themeColor="text1"/>
          <w:szCs w:val="24"/>
        </w:rPr>
        <w:t>References</w:t>
      </w:r>
    </w:p>
    <w:p w14:paraId="32DE723D" w14:textId="77777777" w:rsidR="00BD2500" w:rsidRPr="00B43875" w:rsidRDefault="00BD2500" w:rsidP="00B43875">
      <w:pPr>
        <w:spacing w:line="480" w:lineRule="auto"/>
        <w:rPr>
          <w:rFonts w:cs="Times New Roman"/>
          <w:b/>
          <w:color w:val="000000" w:themeColor="text1"/>
          <w:szCs w:val="24"/>
        </w:rPr>
      </w:pPr>
      <w:r w:rsidRPr="00B43875">
        <w:rPr>
          <w:rFonts w:cs="Times New Roman"/>
          <w:color w:val="000000" w:themeColor="text1"/>
          <w:szCs w:val="24"/>
          <w:shd w:val="clear" w:color="auto" w:fill="FFFFFF"/>
        </w:rPr>
        <w:t>Eckman, F. (Ed.). (2013). </w:t>
      </w:r>
      <w:r w:rsidRPr="00B43875">
        <w:rPr>
          <w:rFonts w:cs="Times New Roman"/>
          <w:i/>
          <w:iCs/>
          <w:color w:val="000000" w:themeColor="text1"/>
          <w:szCs w:val="24"/>
          <w:shd w:val="clear" w:color="auto" w:fill="FFFFFF"/>
        </w:rPr>
        <w:t>Markedness</w:t>
      </w:r>
      <w:r w:rsidRPr="00B43875">
        <w:rPr>
          <w:rFonts w:cs="Times New Roman"/>
          <w:color w:val="000000" w:themeColor="text1"/>
          <w:szCs w:val="24"/>
          <w:shd w:val="clear" w:color="auto" w:fill="FFFFFF"/>
        </w:rPr>
        <w:t>. Springer Science &amp; Business Media.</w:t>
      </w:r>
    </w:p>
    <w:sectPr w:rsidR="00BD2500" w:rsidRPr="00B43875" w:rsidSect="00B60B36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958A81" w14:textId="77777777" w:rsidR="00C43B75" w:rsidRDefault="00C43B75" w:rsidP="00B60B36">
      <w:pPr>
        <w:spacing w:after="0" w:line="240" w:lineRule="auto"/>
      </w:pPr>
      <w:r>
        <w:separator/>
      </w:r>
    </w:p>
  </w:endnote>
  <w:endnote w:type="continuationSeparator" w:id="0">
    <w:p w14:paraId="4F96F902" w14:textId="77777777" w:rsidR="00C43B75" w:rsidRDefault="00C43B75" w:rsidP="00B60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3DB8CF" w14:textId="77777777" w:rsidR="00C43B75" w:rsidRDefault="00C43B75" w:rsidP="00B60B36">
      <w:pPr>
        <w:spacing w:after="0" w:line="240" w:lineRule="auto"/>
      </w:pPr>
      <w:r>
        <w:separator/>
      </w:r>
    </w:p>
  </w:footnote>
  <w:footnote w:type="continuationSeparator" w:id="0">
    <w:p w14:paraId="10634375" w14:textId="77777777" w:rsidR="00C43B75" w:rsidRDefault="00C43B75" w:rsidP="00B60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14E43" w14:textId="77777777" w:rsidR="00F85C26" w:rsidRDefault="00F85C26">
    <w:pPr>
      <w:pStyle w:val="Header"/>
      <w:jc w:val="right"/>
    </w:pPr>
    <w:r>
      <w:t xml:space="preserve">LINGUISTICS </w:t>
    </w:r>
    <w:r>
      <w:tab/>
    </w:r>
    <w:r>
      <w:tab/>
    </w:r>
    <w:sdt>
      <w:sdtPr>
        <w:id w:val="13466708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1FBD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28C44FAF" w14:textId="77777777" w:rsidR="00F85C26" w:rsidRDefault="00F85C2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1CE79D" w14:textId="77777777" w:rsidR="00B60B36" w:rsidRDefault="00F85C26">
    <w:pPr>
      <w:pStyle w:val="Header"/>
      <w:jc w:val="right"/>
    </w:pPr>
    <w:r>
      <w:t>Running Head: LINGUISTICS</w:t>
    </w:r>
    <w:r>
      <w:tab/>
    </w:r>
    <w:r>
      <w:tab/>
    </w:r>
    <w:sdt>
      <w:sdtPr>
        <w:id w:val="45599985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60B36">
          <w:fldChar w:fldCharType="begin"/>
        </w:r>
        <w:r w:rsidR="00B60B36">
          <w:instrText xml:space="preserve"> PAGE   \* MERGEFORMAT </w:instrText>
        </w:r>
        <w:r w:rsidR="00B60B36">
          <w:fldChar w:fldCharType="separate"/>
        </w:r>
        <w:r w:rsidR="00C43B75">
          <w:rPr>
            <w:noProof/>
          </w:rPr>
          <w:t>1</w:t>
        </w:r>
        <w:r w:rsidR="00B60B36">
          <w:rPr>
            <w:noProof/>
          </w:rPr>
          <w:fldChar w:fldCharType="end"/>
        </w:r>
      </w:sdtContent>
    </w:sdt>
  </w:p>
  <w:p w14:paraId="3DEE38B1" w14:textId="77777777" w:rsidR="00B60B36" w:rsidRDefault="00B60B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zI0MzA3MjC0NDVT0lEKTi0uzszPAykwqgUAUa7w7iwAAAA="/>
  </w:docVars>
  <w:rsids>
    <w:rsidRoot w:val="00525D9B"/>
    <w:rsid w:val="0008760F"/>
    <w:rsid w:val="00094E93"/>
    <w:rsid w:val="000B3A30"/>
    <w:rsid w:val="0019453C"/>
    <w:rsid w:val="002379D2"/>
    <w:rsid w:val="002649C9"/>
    <w:rsid w:val="00280100"/>
    <w:rsid w:val="00284EEA"/>
    <w:rsid w:val="002922C0"/>
    <w:rsid w:val="002A3FB6"/>
    <w:rsid w:val="003815CA"/>
    <w:rsid w:val="00386408"/>
    <w:rsid w:val="003E0D83"/>
    <w:rsid w:val="004527F8"/>
    <w:rsid w:val="00463D86"/>
    <w:rsid w:val="00491FB0"/>
    <w:rsid w:val="00497EE7"/>
    <w:rsid w:val="00525D9B"/>
    <w:rsid w:val="005868AD"/>
    <w:rsid w:val="00593931"/>
    <w:rsid w:val="0060627F"/>
    <w:rsid w:val="006067F9"/>
    <w:rsid w:val="00632201"/>
    <w:rsid w:val="00643587"/>
    <w:rsid w:val="006473DE"/>
    <w:rsid w:val="006B1E2F"/>
    <w:rsid w:val="006E3A1C"/>
    <w:rsid w:val="00723A4B"/>
    <w:rsid w:val="00731A6A"/>
    <w:rsid w:val="007B3E2A"/>
    <w:rsid w:val="00840667"/>
    <w:rsid w:val="0084452C"/>
    <w:rsid w:val="008A11B9"/>
    <w:rsid w:val="008B5ED3"/>
    <w:rsid w:val="008D3135"/>
    <w:rsid w:val="008D4715"/>
    <w:rsid w:val="008F27D8"/>
    <w:rsid w:val="00942BFF"/>
    <w:rsid w:val="009D4A20"/>
    <w:rsid w:val="009E0D31"/>
    <w:rsid w:val="009F32AF"/>
    <w:rsid w:val="00A0031E"/>
    <w:rsid w:val="00AD03EE"/>
    <w:rsid w:val="00B02138"/>
    <w:rsid w:val="00B43875"/>
    <w:rsid w:val="00B57130"/>
    <w:rsid w:val="00B60B36"/>
    <w:rsid w:val="00BD2500"/>
    <w:rsid w:val="00C13CE6"/>
    <w:rsid w:val="00C25FC3"/>
    <w:rsid w:val="00C43B75"/>
    <w:rsid w:val="00CA5E6E"/>
    <w:rsid w:val="00CC6FA5"/>
    <w:rsid w:val="00CD0E9C"/>
    <w:rsid w:val="00D42D7E"/>
    <w:rsid w:val="00D9485F"/>
    <w:rsid w:val="00DB18F4"/>
    <w:rsid w:val="00E13A50"/>
    <w:rsid w:val="00E171A6"/>
    <w:rsid w:val="00E4482E"/>
    <w:rsid w:val="00E61FBD"/>
    <w:rsid w:val="00EA7F5F"/>
    <w:rsid w:val="00EE0B32"/>
    <w:rsid w:val="00F02846"/>
    <w:rsid w:val="00F056FE"/>
    <w:rsid w:val="00F852D9"/>
    <w:rsid w:val="00F85C26"/>
    <w:rsid w:val="00F91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2E1FB"/>
  <w15:chartTrackingRefBased/>
  <w15:docId w15:val="{2D822D13-C8A1-42CD-8970-50A4930AF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0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B36"/>
  </w:style>
  <w:style w:type="paragraph" w:styleId="Footer">
    <w:name w:val="footer"/>
    <w:basedOn w:val="Normal"/>
    <w:link w:val="FooterChar"/>
    <w:uiPriority w:val="99"/>
    <w:unhideWhenUsed/>
    <w:rsid w:val="00B60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B36"/>
  </w:style>
  <w:style w:type="character" w:styleId="CommentReference">
    <w:name w:val="annotation reference"/>
    <w:basedOn w:val="DefaultParagraphFont"/>
    <w:uiPriority w:val="99"/>
    <w:semiHidden/>
    <w:unhideWhenUsed/>
    <w:rsid w:val="002922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C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6</cp:revision>
  <dcterms:created xsi:type="dcterms:W3CDTF">2019-11-23T11:45:00Z</dcterms:created>
  <dcterms:modified xsi:type="dcterms:W3CDTF">2019-11-23T11:49:00Z</dcterms:modified>
</cp:coreProperties>
</file>